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October 26, 2023</w:t>
      </w:r>
    </w:p>
    <w:p>
      <w:pPr>
        <w:pStyle w:val="BodyText"/>
      </w:pPr>
      <w:r>
        <w:t xml:space="preserve">Hiring Manager</w:t>
      </w:r>
      <w:r>
        <w:br/>
      </w:r>
      <w:r>
        <w:t xml:space="preserve">Marine Engineering Department</w:t>
      </w:r>
      <w:r>
        <w:br/>
      </w:r>
      <w:r>
        <w:t xml:space="preserve">Global Maritime Solutions Inc.</w:t>
      </w:r>
      <w:r>
        <w:br/>
      </w:r>
      <w:r>
        <w:t xml:space="preserve">Atatürk Caddesi No: 154</w:t>
      </w:r>
      <w:r>
        <w:br/>
      </w:r>
      <w:r>
        <w:t xml:space="preserve">Beşiktaş, Istanbul, Turkey</w:t>
      </w:r>
    </w:p>
    <w:p>
      <w:pPr>
        <w:pStyle w:val="BodyText"/>
      </w:pPr>
      <w:r>
        <w:t xml:space="preserve">Dear Hiring Manager,</w:t>
      </w:r>
    </w:p>
    <w:p>
      <w:pPr>
        <w:pStyle w:val="BodyText"/>
      </w:pPr>
      <w:r>
        <w:t xml:space="preserve">I am writing to express my enthusiastic interest in the Marine Engineer Internship position at Global Maritime Solutions Inc. as advertised on your company's career portal and through the Istanbul Chamber of Commerce's maritime industry network. This</w:t>
      </w:r>
      <w:r>
        <w:t xml:space="preserve"> </w:t>
      </w:r>
      <w:r>
        <w:rPr>
          <w:bCs/>
          <w:b/>
        </w:rPr>
        <w:t xml:space="preserve">Internship Application Letter</w:t>
      </w:r>
      <w:r>
        <w:t xml:space="preserve"> </w:t>
      </w:r>
      <w:r>
        <w:t xml:space="preserve">serves as my formal submission for consideration, reflecting my profound passion for marine engineering and unwavering commitment to contributing to Turkey's growing maritime sector in</w:t>
      </w:r>
      <w:r>
        <w:t xml:space="preserve"> </w:t>
      </w:r>
      <w:r>
        <w:rPr>
          <w:bCs/>
          <w:b/>
        </w:rPr>
        <w:t xml:space="preserve">Turkey Istanbul</w:t>
      </w:r>
      <w:r>
        <w:t xml:space="preserve">.</w:t>
      </w:r>
      <w:r>
        <w:t xml:space="preserve"> </w:t>
      </w:r>
      <w:r>
        <w:t xml:space="preserve">As a final-year Marine Engineering student at the Technical University of Istanbul (ITU), I have meticulously prepared myself through rigorous academic coursework and hands-on projects that align precisely with your company's operational needs. My curriculum has included advanced studies in Ship Propulsion Systems, Naval Architecture, Marine Hydraulics, and Advanced Navigation Technologies – all essential disciplines for a successful career as a</w:t>
      </w:r>
      <w:r>
        <w:t xml:space="preserve"> </w:t>
      </w:r>
      <w:r>
        <w:rPr>
          <w:bCs/>
          <w:b/>
        </w:rPr>
        <w:t xml:space="preserve">Marine Engineer</w:t>
      </w:r>
      <w:r>
        <w:t xml:space="preserve">. During my semester at ITU's Marine Engineering Laboratory, I collaborated on a project analyzing the energy efficiency of LNG-powered cargo vessels using the latest Wärtsilä simulation software. This experience taught me to apply theoretical knowledge to real-world challenges while adhering to International Maritime Organization (IMO) regulations – directly relevant to your work in sustainable ship design.</w:t>
      </w:r>
      <w:r>
        <w:t xml:space="preserve"> </w:t>
      </w:r>
      <w:r>
        <w:t xml:space="preserve">What particularly excites me about this opportunity is Istanbul's unique position as a global maritime hub where East meets West. The city's strategic location at the crossroads of the Black Sea and Marmara Sea, with its world-class port facilities and proximity to major shipping lanes, makes it an ideal environment for marine engineering innovation. Having grown up near the Bosphorus Strait, I have witnessed firsthand how Istanbul's maritime industry drives Turkey's economic development. My academic research focused on "Optimizing Vessel Traffic Management in Istanbul Strait Corridors," which involved analyzing AIS data from 500+ vessels traversing the strait daily – a project that strengthened my understanding of operational complexities unique to</w:t>
      </w:r>
      <w:r>
        <w:t xml:space="preserve"> </w:t>
      </w:r>
      <w:r>
        <w:rPr>
          <w:bCs/>
          <w:b/>
        </w:rPr>
        <w:t xml:space="preserve">Turkey Istanbul</w:t>
      </w:r>
      <w:r>
        <w:t xml:space="preserve">'s maritime ecosystem.</w:t>
      </w:r>
      <w:r>
        <w:t xml:space="preserve"> </w:t>
      </w:r>
      <w:r>
        <w:t xml:space="preserve">I am particularly impressed by your company's recent work on retrofitting older cargo vessels with hybrid propulsion systems, an initiative that aligns perfectly with my technical interests. During my time at the ITU Marine Engineering Workshop, I assisted in developing a prototype for waste heat recovery systems that improved fuel efficiency by 8.7% – a project that earned recognition from the Turkish Maritime Administration (TMA). My proficiency in CAD software (AutoCAD Marine, SolidWorks), fluid dynamics simulation tools (ANSYS Fluent), and programming languages (Python for data analysis) would allow me to contribute meaningfully to your engineering teams from day one.</w:t>
      </w:r>
      <w:r>
        <w:t xml:space="preserve"> </w:t>
      </w:r>
      <w:r>
        <w:t xml:space="preserve">What truly sets me apart is my deep understanding of both technical requirements and cultural context. I have completed two semesters of Turkish language studies at Istanbul Technical University, enabling me to communicate effectively with local shipyards and port authorities. Having interned at a ship maintenance company in Tuzla Port last summer, I gained practical experience performing routine engine inspections on tugboats – including troubleshooting fuel injection systems and conducting vibration analysis on main propulsion shafts. This hands-on work reinforced my appreciation for the meticulous standards required in marine engineering.</w:t>
      </w:r>
      <w:r>
        <w:t xml:space="preserve"> </w:t>
      </w:r>
      <w:r>
        <w:t xml:space="preserve">Moreover, I am deeply committed to advancing Turkey's vision as a leading maritime nation. With the Turkish government's ambitious "Blue Economy Strategy" targeting $35 billion annual revenue from maritime activities by 2025, I see this internship as an opportunity to contribute directly to national economic goals while developing my professional capabilities. Your company's partnership with the Istanbul Maritime University on advanced training programs demonstrates this shared commitment – a value I strongly resonate with.</w:t>
      </w:r>
      <w:r>
        <w:t xml:space="preserve"> </w:t>
      </w:r>
      <w:r>
        <w:t xml:space="preserve">My academic achievements reflect my dedication: I maintained a 3.8/4.0 GPA while serving as president of the ITU Marine Engineering Society, organizing workshops on IMO 2020 sulfur regulations for over 150 students. I also participated in the International Maritime Organization's student competition in Geneva, where our team developed a conceptual design for an autonomous cargo vessel that addressed safety concerns unique to narrow waterways like the Bosphorus.</w:t>
      </w:r>
      <w:r>
        <w:t xml:space="preserve"> </w:t>
      </w:r>
      <w:r>
        <w:t xml:space="preserve">I understand that success as a</w:t>
      </w:r>
      <w:r>
        <w:t xml:space="preserve"> </w:t>
      </w:r>
      <w:r>
        <w:rPr>
          <w:bCs/>
          <w:b/>
        </w:rPr>
        <w:t xml:space="preserve">Marine Engineer</w:t>
      </w:r>
      <w:r>
        <w:t xml:space="preserve"> </w:t>
      </w:r>
      <w:r>
        <w:t xml:space="preserve">requires not only technical excellence but also adaptability within complex maritime environments. During my internship at Tuzla Port, I learned to navigate cultural nuances when coordinating with Greek and Russian crew members on maintenance projects – a skill that will be invaluable in Istanbul's diverse maritime community. My ability to remain calm under pressure was tested during a sudden storm while assisting with emergency repairs on the MV Anadolu, where we successfully prevented engine failure by implementing our contingency plan.</w:t>
      </w:r>
      <w:r>
        <w:t xml:space="preserve"> </w:t>
      </w:r>
      <w:r>
        <w:t xml:space="preserve">I am eager to bring my technical skills, cultural awareness, and genuine enthusiasm for marine engineering to your team in</w:t>
      </w:r>
      <w:r>
        <w:t xml:space="preserve"> </w:t>
      </w:r>
      <w:r>
        <w:rPr>
          <w:bCs/>
          <w:b/>
        </w:rPr>
        <w:t xml:space="preserve">Turkey Istanbul</w:t>
      </w:r>
      <w:r>
        <w:t xml:space="preserve">. Your company's reputation for fostering young talent through structured mentorship programs – particularly your "Future Engineers Initiative" that pairs interns with senior naval architects – aligns perfectly with my career development goals. I am confident that my proactive approach, demonstrated through academic projects and previous internships, will allow me to quickly become a valuable asset to your marine engineering division.</w:t>
      </w:r>
      <w:r>
        <w:t xml:space="preserve"> </w:t>
      </w:r>
      <w:r>
        <w:t xml:space="preserve">Thank you for considering this</w:t>
      </w:r>
      <w:r>
        <w:t xml:space="preserve"> </w:t>
      </w:r>
      <w:r>
        <w:rPr>
          <w:bCs/>
          <w:b/>
        </w:rPr>
        <w:t xml:space="preserve">Internship Application Letter</w:t>
      </w:r>
      <w:r>
        <w:t xml:space="preserve">. I have attached my resume detailing additional projects and academic achievements, and I welcome the opportunity to discuss how my skills align with your team's needs. I am available for an interview at your earliest convenience and can be reached via email or phone. Having grown up witnessing Istanbul's maritime heartbeat from the shores of Kadıköy, I am eager to contribute to a city that has become my professional home.</w:t>
      </w:r>
      <w:r>
        <w:t xml:space="preserve"> </w:t>
      </w:r>
      <w:r>
        <w:t xml:space="preserve">With sincere enthusiasm,</w:t>
      </w:r>
    </w:p>
    <w:p>
      <w:pPr>
        <w:pStyle w:val="BodyText"/>
      </w:pPr>
      <w:r>
        <w:t xml:space="preserve">Sincerely,</w:t>
      </w:r>
      <w:r>
        <w:br/>
      </w:r>
      <w:r>
        <w:br/>
      </w:r>
      <w:r>
        <w:rPr>
          <w:bCs/>
          <w:b/>
        </w:rP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19T08:40:31Z</dcterms:created>
  <dcterms:modified xsi:type="dcterms:W3CDTF">2026-07-19T08:40:31Z</dcterms:modified>
</cp:coreProperties>
</file>

<file path=docProps/custom.xml><?xml version="1.0" encoding="utf-8"?>
<Properties xmlns="http://schemas.openxmlformats.org/officeDocument/2006/custom-properties" xmlns:vt="http://schemas.openxmlformats.org/officeDocument/2006/docPropsVTypes"/>
</file>